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13AC1" w14:textId="589B3FDA" w:rsidR="00CD29E4" w:rsidRPr="004E7781" w:rsidRDefault="004E7781" w:rsidP="004E7781">
      <w:pPr>
        <w:jc w:val="both"/>
        <w:rPr>
          <w:color w:val="FF0000"/>
          <w:lang w:val="en-US"/>
        </w:rPr>
      </w:pPr>
      <w:r w:rsidRPr="004E7781">
        <w:rPr>
          <w:color w:val="FF0000"/>
          <w:lang w:val="en-US"/>
        </w:rPr>
        <w:t>Analisis permasalahan dilakukan berdasarkan penelitian di PT Telkom Indonesia. Dimana terdapat beberapa permasalahan, yaitu diantaranya mengenai strategi pemasaran, hal tersebut dirasa belum efektif dikarenakan masih ada beberapa produk yang kurang diminati. Maka dari itu perlunya mengetahui karakteristik pelanggan sebagai langkah awal untuk menganalisa karakteristik pelanggan diperlukannya penetapan segmentasi dan penentuan target pasar yang dilayani.</w:t>
      </w:r>
    </w:p>
    <w:p w14:paraId="332A3953" w14:textId="79E808D1" w:rsidR="004E7781" w:rsidRPr="004E7781" w:rsidRDefault="004E7781" w:rsidP="004E7781">
      <w:pPr>
        <w:jc w:val="both"/>
        <w:rPr>
          <w:color w:val="FF0000"/>
          <w:lang w:val="en-US"/>
        </w:rPr>
      </w:pPr>
      <w:r w:rsidRPr="004E7781">
        <w:rPr>
          <w:color w:val="FF0000"/>
          <w:lang w:val="en-US"/>
        </w:rPr>
        <w:t>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setiap bulannya sebagai langkah awal untuk menganalisa, memprediksi serta mengoptimasi nilai pendapatan tersebut.</w:t>
      </w:r>
    </w:p>
    <w:p w14:paraId="55A73C3A" w14:textId="0BBE521E" w:rsidR="004E7781" w:rsidRDefault="004E7781" w:rsidP="004E7781">
      <w:pPr>
        <w:jc w:val="both"/>
        <w:rPr>
          <w:lang w:val="en-US"/>
        </w:rPr>
      </w:pPr>
    </w:p>
    <w:p w14:paraId="4919D563" w14:textId="2FC07921" w:rsidR="004E7781" w:rsidRDefault="004E7781" w:rsidP="004E7781">
      <w:pPr>
        <w:pStyle w:val="ListParagraph"/>
        <w:spacing w:line="276" w:lineRule="auto"/>
        <w:ind w:left="0"/>
        <w:jc w:val="both"/>
        <w:rPr>
          <w:lang w:val="en-US"/>
        </w:rPr>
      </w:pPr>
      <w:r>
        <w:rPr>
          <w:lang w:val="en-US"/>
        </w:rPr>
        <w:t xml:space="preserve">Untuk mengetahui segmentasi pelanggan tersebut digunakannya teknik </w:t>
      </w:r>
      <w:r>
        <w:rPr>
          <w:i/>
          <w:iCs/>
          <w:lang w:val="en-US"/>
        </w:rPr>
        <w:t>data mining</w:t>
      </w:r>
      <w:r>
        <w:rPr>
          <w:lang w:val="en-US"/>
        </w:rPr>
        <w:t xml:space="preserve">. Data yang dianalisis merupakan data pelanggan yang didapat dari arsip perusahaan. Kemudian dari data tersebut diambil 3 atribut, yaitu lama berlangganan, jumlah paket yang diambil, dan jumlah tagihan yang dibayar oleh pelanggan. Data tersebut mewakili karakteristik pelanggan yang akan diketahui guna untuk penetapan segmentasi pelanggan dan </w:t>
      </w:r>
      <w:r>
        <w:rPr>
          <w:i/>
          <w:iCs/>
          <w:lang w:val="en-US"/>
        </w:rPr>
        <w:t>customer</w:t>
      </w:r>
      <w:r>
        <w:rPr>
          <w:lang w:val="en-US"/>
        </w:rPr>
        <w:t xml:space="preserve"> </w:t>
      </w:r>
      <w:r>
        <w:rPr>
          <w:i/>
          <w:iCs/>
          <w:lang w:val="en-US"/>
        </w:rPr>
        <w:t>profiling</w:t>
      </w:r>
      <w:r>
        <w:rPr>
          <w:lang w:val="en-US"/>
        </w:rPr>
        <w:t xml:space="preserve">. Proses segmentasi data pelanggan dilakukan dengan menggunakan metode K-means </w:t>
      </w:r>
      <w:r>
        <w:rPr>
          <w:i/>
          <w:iCs/>
          <w:lang w:val="en-US"/>
        </w:rPr>
        <w:t>clustering</w:t>
      </w:r>
      <w:r>
        <w:rPr>
          <w:lang w:val="en-US"/>
        </w:rPr>
        <w:t>.</w:t>
      </w:r>
    </w:p>
    <w:p w14:paraId="2EA63D35" w14:textId="3A86D812" w:rsidR="004E7781" w:rsidRDefault="004E7781" w:rsidP="004E7781">
      <w:pPr>
        <w:pStyle w:val="ListParagraph"/>
        <w:spacing w:line="360" w:lineRule="auto"/>
        <w:ind w:left="0"/>
        <w:jc w:val="both"/>
        <w:rPr>
          <w:lang w:val="en-US"/>
        </w:rPr>
      </w:pPr>
    </w:p>
    <w:p w14:paraId="621BFEC2" w14:textId="66092190" w:rsidR="004E7781" w:rsidRPr="004E7781" w:rsidRDefault="004E7781" w:rsidP="004E7781">
      <w:pPr>
        <w:pStyle w:val="ListParagraph"/>
        <w:spacing w:line="360" w:lineRule="auto"/>
        <w:ind w:left="0"/>
        <w:jc w:val="both"/>
        <w:rPr>
          <w:lang w:val="en-US"/>
        </w:rPr>
      </w:pPr>
      <w:r>
        <w:rPr>
          <w:lang w:val="en-US"/>
        </w:rPr>
        <w:t xml:space="preserve">Unutk mengetahui nilai hasil peramalan dan nilai optimasi tersebut digunakanlah teknik </w:t>
      </w:r>
      <w:r>
        <w:rPr>
          <w:i/>
          <w:iCs/>
          <w:lang w:val="en-US"/>
        </w:rPr>
        <w:t>data mining</w:t>
      </w:r>
      <w:r>
        <w:rPr>
          <w:lang w:val="en-US"/>
        </w:rPr>
        <w:t xml:space="preserve"> dengan menggunakan metode Regresi Linier Berganda untuk meramalkan nilai, dan Algoritma Genetika untuk mengoptimasi nilai.</w:t>
      </w:r>
      <w:r w:rsidR="002F294F">
        <w:rPr>
          <w:lang w:val="en-US"/>
        </w:rPr>
        <w:t xml:space="preserve">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1F610298" w14:textId="586852AB" w:rsidR="004E7781" w:rsidRDefault="004E7781" w:rsidP="004E7781">
      <w:pPr>
        <w:jc w:val="both"/>
        <w:rPr>
          <w:lang w:val="en-US"/>
        </w:rPr>
      </w:pPr>
    </w:p>
    <w:p w14:paraId="35385D96" w14:textId="4E6B19CF" w:rsidR="007D3D7E" w:rsidRDefault="007D3D7E" w:rsidP="004E7781">
      <w:pPr>
        <w:jc w:val="both"/>
        <w:rPr>
          <w:lang w:val="en-US"/>
        </w:rPr>
      </w:pPr>
    </w:p>
    <w:p w14:paraId="7DC9FDA0" w14:textId="4913E4C0" w:rsidR="007D3D7E" w:rsidRDefault="007D3D7E" w:rsidP="004E7781">
      <w:pPr>
        <w:jc w:val="both"/>
        <w:rPr>
          <w:lang w:val="en-US"/>
        </w:rPr>
      </w:pPr>
    </w:p>
    <w:p w14:paraId="1B3B7CE2" w14:textId="5432A97D" w:rsidR="007D3D7E" w:rsidRDefault="007D3D7E" w:rsidP="004E7781">
      <w:pPr>
        <w:jc w:val="both"/>
        <w:rPr>
          <w:lang w:val="en-US"/>
        </w:rPr>
      </w:pPr>
    </w:p>
    <w:p w14:paraId="369D13E0" w14:textId="43104EB1" w:rsidR="007D3D7E" w:rsidRDefault="007D3D7E" w:rsidP="004E7781">
      <w:pPr>
        <w:jc w:val="both"/>
        <w:rPr>
          <w:lang w:val="en-US"/>
        </w:rPr>
      </w:pPr>
    </w:p>
    <w:p w14:paraId="63A7BFBB" w14:textId="35734432" w:rsidR="007D3D7E" w:rsidRDefault="007D3D7E" w:rsidP="004E7781">
      <w:pPr>
        <w:jc w:val="both"/>
        <w:rPr>
          <w:lang w:val="en-US"/>
        </w:rPr>
      </w:pPr>
    </w:p>
    <w:p w14:paraId="220C1526" w14:textId="44940442" w:rsidR="007D3D7E" w:rsidRDefault="007D3D7E" w:rsidP="004E7781">
      <w:pPr>
        <w:jc w:val="both"/>
        <w:rPr>
          <w:lang w:val="en-US"/>
        </w:rPr>
      </w:pPr>
    </w:p>
    <w:p w14:paraId="7D742D51" w14:textId="6CFB785B" w:rsidR="007D3D7E" w:rsidRDefault="007D3D7E" w:rsidP="004E7781">
      <w:pPr>
        <w:jc w:val="both"/>
        <w:rPr>
          <w:lang w:val="en-US"/>
        </w:rPr>
      </w:pPr>
    </w:p>
    <w:p w14:paraId="064525AF" w14:textId="25C37056" w:rsidR="007D3D7E" w:rsidRDefault="007D3D7E" w:rsidP="004E7781">
      <w:pPr>
        <w:jc w:val="both"/>
        <w:rPr>
          <w:lang w:val="en-US"/>
        </w:rPr>
      </w:pPr>
    </w:p>
    <w:p w14:paraId="55B94AD7" w14:textId="141A4D94" w:rsidR="007D3D7E" w:rsidRDefault="007D3D7E" w:rsidP="004E7781">
      <w:pPr>
        <w:jc w:val="both"/>
        <w:rPr>
          <w:lang w:val="en-US"/>
        </w:rPr>
      </w:pPr>
      <w:r>
        <w:rPr>
          <w:lang w:val="en-US"/>
        </w:rPr>
        <w:lastRenderedPageBreak/>
        <w:t>Baik pak</w:t>
      </w:r>
    </w:p>
    <w:p w14:paraId="501ED3CC" w14:textId="017BAE5C" w:rsidR="007D3D7E" w:rsidRDefault="007D3D7E" w:rsidP="004E7781">
      <w:pPr>
        <w:jc w:val="both"/>
        <w:rPr>
          <w:lang w:val="en-US"/>
        </w:rPr>
      </w:pPr>
      <w:proofErr w:type="gramStart"/>
      <w:r>
        <w:rPr>
          <w:lang w:val="en-US"/>
        </w:rPr>
        <w:t>Assalamualaikum..</w:t>
      </w:r>
      <w:proofErr w:type="gramEnd"/>
      <w:r>
        <w:rPr>
          <w:lang w:val="en-US"/>
        </w:rPr>
        <w:t xml:space="preserve"> Pak, untuk progres yang telah saya lakukan diantaranya laporan bab 5 sudah masuk pada tahap pemodelan untuk metode regresi berganda</w:t>
      </w:r>
      <w:r w:rsidR="00802B1C">
        <w:rPr>
          <w:lang w:val="en-US"/>
        </w:rPr>
        <w:t>,</w:t>
      </w:r>
      <w:r>
        <w:rPr>
          <w:lang w:val="en-US"/>
        </w:rPr>
        <w:t xml:space="preserve"> saat ini saya sedang mengerjakan proses implementasi metode genetikanya</w:t>
      </w:r>
    </w:p>
    <w:p w14:paraId="00DCA4F7" w14:textId="2C9363D0" w:rsidR="004B35ED" w:rsidRDefault="004B35ED" w:rsidP="004E7781">
      <w:pPr>
        <w:jc w:val="both"/>
        <w:rPr>
          <w:lang w:val="en-US"/>
        </w:rPr>
      </w:pPr>
      <w:r>
        <w:rPr>
          <w:lang w:val="en-US"/>
        </w:rPr>
        <w:t xml:space="preserve">Untuk laporannya akan segera saya kirimkan ke email bapak yang </w:t>
      </w:r>
      <w:r w:rsidRPr="004B35ED">
        <w:rPr>
          <w:lang w:val="en-US"/>
        </w:rPr>
        <w:t>harrysaputra@poltekpos.ac.id</w:t>
      </w:r>
    </w:p>
    <w:p w14:paraId="5D5FA87C" w14:textId="3DCBF5FE" w:rsidR="007D3D7E" w:rsidRDefault="007D3D7E" w:rsidP="004E7781">
      <w:pPr>
        <w:jc w:val="both"/>
        <w:rPr>
          <w:lang w:val="en-US"/>
        </w:rPr>
      </w:pPr>
      <w:r>
        <w:rPr>
          <w:lang w:val="en-US"/>
        </w:rPr>
        <w:t>Untuk progres aplikasi saat ini sudah mengimplementasikan metode regresi berganda serta menampilkan chart dari hasil perhitungan tersebut</w:t>
      </w:r>
    </w:p>
    <w:p w14:paraId="54A8EE69" w14:textId="2E270A7F" w:rsidR="007D3D7E" w:rsidRDefault="007D3D7E" w:rsidP="004E7781">
      <w:pPr>
        <w:jc w:val="both"/>
        <w:rPr>
          <w:lang w:val="en-US"/>
        </w:rPr>
      </w:pPr>
      <w:r>
        <w:rPr>
          <w:lang w:val="en-US"/>
        </w:rPr>
        <w:t>Lalu untuk metode genetiknya masih dalam pengerjaan dalam pemodelan maupun di aplikasinya, Pak.</w:t>
      </w:r>
    </w:p>
    <w:p w14:paraId="2ACA670E" w14:textId="52A98438" w:rsidR="007D3D7E" w:rsidRDefault="007D3D7E" w:rsidP="004E7781">
      <w:pPr>
        <w:jc w:val="both"/>
        <w:rPr>
          <w:lang w:val="en-US"/>
        </w:rPr>
      </w:pPr>
      <w:r>
        <w:rPr>
          <w:lang w:val="en-US"/>
        </w:rPr>
        <w:t>Mungkin cukup sekian, pak.</w:t>
      </w:r>
    </w:p>
    <w:p w14:paraId="4C4227EB" w14:textId="403AAF83" w:rsidR="007D3D7E" w:rsidRPr="004E7781" w:rsidRDefault="007D3D7E" w:rsidP="004E7781">
      <w:pPr>
        <w:jc w:val="both"/>
        <w:rPr>
          <w:lang w:val="en-US"/>
        </w:rPr>
      </w:pPr>
      <w:proofErr w:type="gramStart"/>
      <w:r>
        <w:rPr>
          <w:lang w:val="en-US"/>
        </w:rPr>
        <w:t>Wassalamualaikum.</w:t>
      </w:r>
      <w:r>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4F"/>
          </mc:Choice>
          <mc:Fallback>
            <w:t>🙏</w:t>
          </mc:Fallback>
        </mc:AlternateContent>
      </w:r>
      <w:bookmarkStart w:id="0" w:name="_GoBack"/>
      <w:bookmarkEnd w:id="0"/>
      <w:proofErr w:type="gramEnd"/>
    </w:p>
    <w:sectPr w:rsidR="007D3D7E" w:rsidRPr="004E778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DI3MzU0NjYwsLBQ0lEKTi0uzszPAykwqgUAlFwa4CwAAAA="/>
  </w:docVars>
  <w:rsids>
    <w:rsidRoot w:val="004E7781"/>
    <w:rsid w:val="00094AAA"/>
    <w:rsid w:val="002F294F"/>
    <w:rsid w:val="0045429C"/>
    <w:rsid w:val="004B35ED"/>
    <w:rsid w:val="004E7781"/>
    <w:rsid w:val="005D583B"/>
    <w:rsid w:val="006D2FE0"/>
    <w:rsid w:val="007D3D7E"/>
    <w:rsid w:val="00802B1C"/>
    <w:rsid w:val="008445D2"/>
    <w:rsid w:val="008A0608"/>
    <w:rsid w:val="00A9492E"/>
    <w:rsid w:val="00C36302"/>
    <w:rsid w:val="00C90DC8"/>
    <w:rsid w:val="00CD0E29"/>
    <w:rsid w:val="00CD29E4"/>
    <w:rsid w:val="00D127C2"/>
    <w:rsid w:val="00E4325F"/>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54468"/>
  <w15:chartTrackingRefBased/>
  <w15:docId w15:val="{D0A487BF-6375-45BC-A6A9-35A8790B6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7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5</cp:revision>
  <dcterms:created xsi:type="dcterms:W3CDTF">2020-06-13T06:19:00Z</dcterms:created>
  <dcterms:modified xsi:type="dcterms:W3CDTF">2020-07-14T04:31:00Z</dcterms:modified>
</cp:coreProperties>
</file>